
<file path=[Content_Types].xml><?xml version="1.0" encoding="utf-8"?>
<Types xmlns="http://schemas.openxmlformats.org/package/2006/content-types">
  <Default Extension="emf" ContentType="image/x-emf"/>
  <Default Extension="jpeg" ContentType="image/jpe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E36FF" w14:textId="0D2C41E5" w:rsidR="007A4A14" w:rsidRDefault="00F47EA3" w:rsidP="00F47EA3">
      <w:pPr>
        <w:jc w:val="center"/>
      </w:pPr>
      <w:r>
        <w:rPr>
          <w:noProof/>
        </w:rPr>
        <w:drawing>
          <wp:anchor distT="0" distB="0" distL="114300" distR="114300" simplePos="0" relativeHeight="251658240" behindDoc="1" locked="0" layoutInCell="1" allowOverlap="1" wp14:anchorId="41694DDE" wp14:editId="78C91210">
            <wp:simplePos x="0" y="0"/>
            <wp:positionH relativeFrom="margin">
              <wp:align>left</wp:align>
            </wp:positionH>
            <wp:positionV relativeFrom="margin">
              <wp:posOffset>10633</wp:posOffset>
            </wp:positionV>
            <wp:extent cx="850392" cy="722376"/>
            <wp:effectExtent l="0" t="0" r="6985" b="1905"/>
            <wp:wrapNone/>
            <wp:docPr id="2" name="Picture 2" descr="SQLite C/C++- CREATE Table in SQLite Database using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ite C/C++- CREATE Table in SQLite Database using 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0392" cy="7223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4A14">
        <w:rPr>
          <w:b/>
          <w:bCs/>
          <w:color w:val="000000" w:themeColor="text1"/>
        </w:rPr>
        <w:t>I</w:t>
      </w:r>
      <w:r w:rsidR="007A4A14" w:rsidRPr="0497CBD2">
        <w:rPr>
          <w:b/>
          <w:bCs/>
          <w:color w:val="000000" w:themeColor="text1"/>
        </w:rPr>
        <w:t xml:space="preserve">S </w:t>
      </w:r>
      <w:r w:rsidR="007A4A14">
        <w:rPr>
          <w:b/>
          <w:bCs/>
          <w:color w:val="000000" w:themeColor="text1"/>
        </w:rPr>
        <w:t>45</w:t>
      </w:r>
      <w:r w:rsidR="002464BA">
        <w:rPr>
          <w:b/>
          <w:bCs/>
          <w:color w:val="000000" w:themeColor="text1"/>
        </w:rPr>
        <w:t>6</w:t>
      </w:r>
      <w:r w:rsidR="007A4A14" w:rsidRPr="0497CBD2">
        <w:rPr>
          <w:b/>
          <w:bCs/>
          <w:color w:val="000000" w:themeColor="text1"/>
        </w:rPr>
        <w:t xml:space="preserve"> IT </w:t>
      </w:r>
      <w:r w:rsidR="00125131">
        <w:rPr>
          <w:b/>
          <w:bCs/>
          <w:color w:val="000000" w:themeColor="text1"/>
        </w:rPr>
        <w:t xml:space="preserve">Database </w:t>
      </w:r>
      <w:r w:rsidR="007A4A14">
        <w:rPr>
          <w:b/>
          <w:bCs/>
          <w:color w:val="000000" w:themeColor="text1"/>
        </w:rPr>
        <w:t>Systems</w:t>
      </w:r>
      <w:r w:rsidR="00125131">
        <w:rPr>
          <w:b/>
          <w:bCs/>
          <w:color w:val="000000" w:themeColor="text1"/>
        </w:rPr>
        <w:t xml:space="preserve"> </w:t>
      </w:r>
      <w:r w:rsidR="00890BA3">
        <w:rPr>
          <w:b/>
          <w:bCs/>
          <w:color w:val="000000" w:themeColor="text1"/>
        </w:rPr>
        <w:t>Management</w:t>
      </w:r>
    </w:p>
    <w:p w14:paraId="3BF0C70E" w14:textId="4DDC0803" w:rsidR="007A4A14" w:rsidRPr="00AA6023" w:rsidRDefault="007A4A14" w:rsidP="00F47EA3">
      <w:pPr>
        <w:jc w:val="center"/>
        <w:rPr>
          <w:b/>
          <w:bCs/>
        </w:rPr>
      </w:pPr>
      <w:r w:rsidRPr="0497CBD2">
        <w:rPr>
          <w:b/>
          <w:bCs/>
        </w:rPr>
        <w:t>HOP01</w:t>
      </w:r>
      <w:r w:rsidR="00D11E2A">
        <w:rPr>
          <w:b/>
          <w:bCs/>
        </w:rPr>
        <w:t>A</w:t>
      </w:r>
      <w:r w:rsidRPr="0497CBD2">
        <w:rPr>
          <w:b/>
          <w:bCs/>
        </w:rPr>
        <w:t xml:space="preserve"> Basic </w:t>
      </w:r>
      <w:r w:rsidR="00125131">
        <w:rPr>
          <w:b/>
          <w:bCs/>
        </w:rPr>
        <w:t>SQLite Queries</w:t>
      </w:r>
    </w:p>
    <w:p w14:paraId="1F112593" w14:textId="6F3B7650" w:rsidR="007A4A14" w:rsidRPr="00AA6023" w:rsidRDefault="00947202" w:rsidP="00F47EA3">
      <w:pPr>
        <w:jc w:val="center"/>
      </w:pPr>
      <w:r>
        <w:t>4</w:t>
      </w:r>
      <w:r w:rsidR="007A4A14" w:rsidRPr="7C4BADC7">
        <w:t>/</w:t>
      </w:r>
      <w:r>
        <w:t>13</w:t>
      </w:r>
      <w:r w:rsidR="007A4A14" w:rsidRPr="7C4BADC7">
        <w:t>/20</w:t>
      </w:r>
      <w:r>
        <w:t>21</w:t>
      </w:r>
      <w:r w:rsidR="007A4A14" w:rsidRPr="7C4BADC7">
        <w:t xml:space="preserve"> Developed by </w:t>
      </w:r>
      <w:r w:rsidR="00125131">
        <w:t xml:space="preserve">Farzin </w:t>
      </w:r>
      <w:r>
        <w:t>Bahadori</w:t>
      </w:r>
    </w:p>
    <w:p w14:paraId="6FDB48CC" w14:textId="6D645967" w:rsidR="007A4A14" w:rsidRDefault="00947202" w:rsidP="00F47EA3">
      <w:pPr>
        <w:jc w:val="center"/>
        <w:rPr>
          <w:color w:val="000000" w:themeColor="text1"/>
        </w:rPr>
      </w:pPr>
      <w:r>
        <w:rPr>
          <w:color w:val="000000" w:themeColor="text1"/>
        </w:rPr>
        <w:t>5</w:t>
      </w:r>
      <w:r w:rsidR="007A4A14" w:rsidRPr="7C4BADC7">
        <w:rPr>
          <w:color w:val="000000" w:themeColor="text1"/>
        </w:rPr>
        <w:t>/</w:t>
      </w:r>
      <w:r>
        <w:rPr>
          <w:color w:val="000000" w:themeColor="text1"/>
        </w:rPr>
        <w:t>13</w:t>
      </w:r>
      <w:r w:rsidR="007A4A14" w:rsidRPr="7C4BADC7">
        <w:rPr>
          <w:color w:val="000000" w:themeColor="text1"/>
        </w:rPr>
        <w:t>/202</w:t>
      </w:r>
      <w:r>
        <w:rPr>
          <w:color w:val="000000" w:themeColor="text1"/>
        </w:rPr>
        <w:t>1</w:t>
      </w:r>
      <w:r w:rsidR="007A4A14" w:rsidRPr="7C4BADC7">
        <w:rPr>
          <w:color w:val="000000" w:themeColor="text1"/>
        </w:rPr>
        <w:t xml:space="preserve"> </w:t>
      </w:r>
      <w:r>
        <w:rPr>
          <w:color w:val="000000" w:themeColor="text1"/>
        </w:rPr>
        <w:t>Developed by</w:t>
      </w:r>
      <w:r w:rsidR="007A4A14" w:rsidRPr="7C4BADC7">
        <w:rPr>
          <w:color w:val="000000" w:themeColor="text1"/>
        </w:rPr>
        <w:t xml:space="preserve"> </w:t>
      </w:r>
      <w:proofErr w:type="spellStart"/>
      <w:r>
        <w:rPr>
          <w:color w:val="000000" w:themeColor="text1"/>
        </w:rPr>
        <w:t>Smita</w:t>
      </w:r>
      <w:proofErr w:type="spellEnd"/>
      <w:r>
        <w:rPr>
          <w:color w:val="000000" w:themeColor="text1"/>
        </w:rPr>
        <w:t xml:space="preserve"> Dutta</w:t>
      </w:r>
    </w:p>
    <w:p w14:paraId="4A84B67D" w14:textId="3594100E" w:rsidR="007A4A14" w:rsidRDefault="007A4A14" w:rsidP="00F47EA3">
      <w:pPr>
        <w:pBdr>
          <w:bottom w:val="single" w:sz="4" w:space="1" w:color="auto"/>
        </w:pBdr>
        <w:jc w:val="center"/>
      </w:pPr>
      <w:r w:rsidRPr="0497CBD2">
        <w:t>School of Technology &amp; Computing @ City University of Seattle (CityU)</w:t>
      </w:r>
    </w:p>
    <w:p w14:paraId="7D9BB243" w14:textId="77777777" w:rsidR="007A4A14" w:rsidRPr="00E9010F" w:rsidRDefault="007A4A14" w:rsidP="007A4A14">
      <w:pPr>
        <w:rPr>
          <w:b/>
          <w:bCs/>
          <w:color w:val="000000" w:themeColor="text1"/>
        </w:rPr>
      </w:pPr>
      <w:r w:rsidRPr="00AA6023">
        <w:rPr>
          <w:b/>
          <w:bCs/>
        </w:rPr>
        <w:t>Before You Start</w:t>
      </w:r>
      <w:r w:rsidRPr="00E9010F">
        <w:t xml:space="preserve"> </w:t>
      </w:r>
    </w:p>
    <w:p w14:paraId="5912BCB5" w14:textId="77777777" w:rsidR="007A4A14" w:rsidRPr="007F2062" w:rsidRDefault="007A4A14" w:rsidP="007A4A14">
      <w:pPr>
        <w:pStyle w:val="ListParagraph"/>
        <w:numPr>
          <w:ilvl w:val="0"/>
          <w:numId w:val="2"/>
        </w:numPr>
        <w:ind w:left="360"/>
        <w:rPr>
          <w:color w:val="000000" w:themeColor="text1"/>
        </w:rPr>
      </w:pPr>
      <w:r w:rsidRPr="007F2062">
        <w:rPr>
          <w:sz w:val="22"/>
          <w:szCs w:val="22"/>
        </w:rPr>
        <w:t>The directory path shown in screenshots may be different from yours.</w:t>
      </w:r>
    </w:p>
    <w:p w14:paraId="3EDE5C12" w14:textId="77777777" w:rsidR="007A4A14" w:rsidRPr="00E9010F" w:rsidRDefault="007A4A14" w:rsidP="007A4A14">
      <w:pPr>
        <w:pStyle w:val="ListParagraph"/>
        <w:numPr>
          <w:ilvl w:val="0"/>
          <w:numId w:val="2"/>
        </w:numPr>
        <w:ind w:left="360"/>
        <w:rPr>
          <w:color w:val="000000" w:themeColor="text1"/>
          <w:sz w:val="22"/>
          <w:szCs w:val="22"/>
        </w:rPr>
      </w:pPr>
      <w:r w:rsidRPr="00E9010F">
        <w:rPr>
          <w:sz w:val="22"/>
          <w:szCs w:val="22"/>
        </w:rPr>
        <w:t>Some steps are not explained in the tutorial</w:t>
      </w:r>
      <w:r w:rsidRPr="00E9010F">
        <w:rPr>
          <w:b/>
          <w:bCs/>
          <w:sz w:val="22"/>
          <w:szCs w:val="22"/>
        </w:rPr>
        <w:t xml:space="preserve">.  </w:t>
      </w:r>
      <w:r w:rsidRPr="00E9010F">
        <w:rPr>
          <w:sz w:val="22"/>
          <w:szCs w:val="22"/>
        </w:rPr>
        <w:t>If you are not sure what to do:</w:t>
      </w:r>
    </w:p>
    <w:p w14:paraId="737F0317" w14:textId="77777777" w:rsidR="007A4A14" w:rsidRPr="00E9010F" w:rsidRDefault="007A4A14" w:rsidP="007A4A14">
      <w:pPr>
        <w:pStyle w:val="ListParagraph"/>
        <w:numPr>
          <w:ilvl w:val="1"/>
          <w:numId w:val="2"/>
        </w:numPr>
        <w:ind w:left="1080"/>
        <w:rPr>
          <w:color w:val="000000" w:themeColor="text1"/>
          <w:sz w:val="22"/>
          <w:szCs w:val="22"/>
        </w:rPr>
      </w:pPr>
      <w:r w:rsidRPr="00E9010F">
        <w:rPr>
          <w:sz w:val="22"/>
          <w:szCs w:val="22"/>
        </w:rPr>
        <w:t>Consult the resources listed</w:t>
      </w:r>
      <w:r>
        <w:rPr>
          <w:sz w:val="22"/>
          <w:szCs w:val="22"/>
        </w:rPr>
        <w:t xml:space="preserve"> below</w:t>
      </w:r>
      <w:r w:rsidRPr="00E9010F">
        <w:rPr>
          <w:sz w:val="22"/>
          <w:szCs w:val="22"/>
        </w:rPr>
        <w:t xml:space="preserve">.  </w:t>
      </w:r>
    </w:p>
    <w:p w14:paraId="6AA6806A" w14:textId="77777777" w:rsidR="007A4A14" w:rsidRPr="00E9010F" w:rsidRDefault="007A4A14" w:rsidP="007A4A14">
      <w:pPr>
        <w:pStyle w:val="ListParagraph"/>
        <w:numPr>
          <w:ilvl w:val="1"/>
          <w:numId w:val="2"/>
        </w:numPr>
        <w:ind w:left="1080"/>
        <w:rPr>
          <w:color w:val="000000" w:themeColor="text1"/>
          <w:sz w:val="22"/>
          <w:szCs w:val="22"/>
        </w:rPr>
      </w:pPr>
      <w:r w:rsidRPr="00E9010F">
        <w:rPr>
          <w:sz w:val="22"/>
          <w:szCs w:val="22"/>
        </w:rPr>
        <w:t>If you cannot solve the problem after a few tries, ask a TA for help.</w:t>
      </w:r>
    </w:p>
    <w:p w14:paraId="1099547A" w14:textId="77777777" w:rsidR="007A4A14" w:rsidRDefault="007A4A14" w:rsidP="007A4A14">
      <w:pPr>
        <w:rPr>
          <w:b/>
        </w:rPr>
      </w:pPr>
    </w:p>
    <w:p w14:paraId="654A8A5C" w14:textId="77777777" w:rsidR="007A4A14" w:rsidRPr="00151F8A" w:rsidRDefault="007A4A14" w:rsidP="007A4A14">
      <w:pPr>
        <w:rPr>
          <w:b/>
        </w:rPr>
      </w:pPr>
      <w:r w:rsidRPr="00685D07">
        <w:rPr>
          <w:b/>
        </w:rPr>
        <w:t>Learning Outcomes</w:t>
      </w:r>
    </w:p>
    <w:p w14:paraId="45AC7D2F" w14:textId="77777777" w:rsidR="003F5B88" w:rsidRPr="00E9010F" w:rsidRDefault="003F5B88" w:rsidP="003F5B88">
      <w:pPr>
        <w:rPr>
          <w:b/>
          <w:bCs/>
        </w:rPr>
      </w:pPr>
      <w:r w:rsidRPr="00E9010F">
        <w:t>Student</w:t>
      </w:r>
      <w:r>
        <w:t>s</w:t>
      </w:r>
      <w:r w:rsidRPr="00E9010F">
        <w:t xml:space="preserve"> will be able to:</w:t>
      </w:r>
    </w:p>
    <w:p w14:paraId="054B55EF" w14:textId="6F355166" w:rsidR="003F5B88" w:rsidRDefault="003F5B88" w:rsidP="003F5B88">
      <w:pPr>
        <w:pStyle w:val="ListParagraph"/>
        <w:numPr>
          <w:ilvl w:val="0"/>
          <w:numId w:val="1"/>
        </w:numPr>
        <w:rPr>
          <w:sz w:val="22"/>
          <w:szCs w:val="22"/>
        </w:rPr>
      </w:pPr>
      <w:r>
        <w:rPr>
          <w:sz w:val="22"/>
          <w:szCs w:val="22"/>
        </w:rPr>
        <w:t>Understand the SQLite queries.</w:t>
      </w:r>
    </w:p>
    <w:p w14:paraId="362C6DD8" w14:textId="2209DB78" w:rsidR="003F5B88" w:rsidRDefault="003F5B88" w:rsidP="003F5B88">
      <w:pPr>
        <w:pStyle w:val="ListParagraph"/>
        <w:numPr>
          <w:ilvl w:val="0"/>
          <w:numId w:val="1"/>
        </w:numPr>
        <w:rPr>
          <w:sz w:val="22"/>
          <w:szCs w:val="22"/>
        </w:rPr>
      </w:pPr>
      <w:r>
        <w:rPr>
          <w:sz w:val="22"/>
          <w:szCs w:val="22"/>
        </w:rPr>
        <w:t>Run queries in SQLite.</w:t>
      </w:r>
    </w:p>
    <w:p w14:paraId="617EBDE6" w14:textId="77777777" w:rsidR="003F5B88" w:rsidRPr="00427E8B" w:rsidRDefault="003F5B88" w:rsidP="003F5B88">
      <w:pPr>
        <w:pStyle w:val="ListParagraph"/>
        <w:numPr>
          <w:ilvl w:val="0"/>
          <w:numId w:val="1"/>
        </w:numPr>
        <w:rPr>
          <w:sz w:val="22"/>
          <w:szCs w:val="22"/>
        </w:rPr>
      </w:pPr>
      <w:r w:rsidRPr="00427E8B">
        <w:rPr>
          <w:sz w:val="22"/>
          <w:szCs w:val="22"/>
        </w:rPr>
        <w:t>Build a table</w:t>
      </w:r>
    </w:p>
    <w:p w14:paraId="295EABE6" w14:textId="55E76098" w:rsidR="007A4A14" w:rsidRPr="009D7A6A" w:rsidRDefault="007A4A14" w:rsidP="009D7A6A">
      <w:pPr>
        <w:pBdr>
          <w:top w:val="single" w:sz="4" w:space="1" w:color="auto"/>
          <w:left w:val="single" w:sz="4" w:space="4" w:color="auto"/>
          <w:bottom w:val="single" w:sz="4" w:space="1" w:color="auto"/>
          <w:right w:val="single" w:sz="4" w:space="4" w:color="auto"/>
        </w:pBdr>
        <w:ind w:right="5040"/>
        <w:rPr>
          <w:rFonts w:ascii="Verdana" w:hAnsi="Verdana"/>
          <w:b/>
          <w:bCs/>
        </w:rPr>
      </w:pPr>
      <w:r w:rsidRPr="009D7A6A">
        <w:rPr>
          <w:rFonts w:ascii="Verdana" w:hAnsi="Verdana"/>
          <w:b/>
          <w:bCs/>
        </w:rPr>
        <w:t>Execute the following statement:</w:t>
      </w:r>
    </w:p>
    <w:p w14:paraId="61B708B7" w14:textId="2FF563BB" w:rsidR="007A4A14" w:rsidRPr="003F5B88" w:rsidRDefault="007A4A14" w:rsidP="007A4A14">
      <w:pPr>
        <w:pStyle w:val="HTMLPreformatted"/>
        <w:rPr>
          <w:rFonts w:ascii="Verdana" w:hAnsi="Verdana"/>
          <w:color w:val="000000"/>
        </w:rPr>
      </w:pPr>
      <w:r w:rsidRPr="003F5B88">
        <w:rPr>
          <w:rFonts w:ascii="Verdana" w:hAnsi="Verdana"/>
          <w:color w:val="000000"/>
        </w:rPr>
        <w:t>-- 03 The SELECT statement</w:t>
      </w:r>
    </w:p>
    <w:p w14:paraId="45D63177" w14:textId="77777777" w:rsidR="007A4A14" w:rsidRPr="007A4A14" w:rsidRDefault="007A4A14" w:rsidP="00F47EA3">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world.db</w:t>
      </w:r>
    </w:p>
    <w:p w14:paraId="0BECD4AB"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Hello, World';</w:t>
      </w:r>
    </w:p>
    <w:p w14:paraId="17A75BB8"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Hello, World' AS Result;</w:t>
      </w:r>
    </w:p>
    <w:p w14:paraId="0A767325"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 FROM Country;</w:t>
      </w:r>
    </w:p>
    <w:p w14:paraId="7D2C08FC"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 FROM Country ORDER BY Name;</w:t>
      </w:r>
    </w:p>
    <w:p w14:paraId="1D61B4BE"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LifeExpectancy FROM Country ORDER BY Name;</w:t>
      </w:r>
    </w:p>
    <w:p w14:paraId="485FA6FA" w14:textId="73FFDA37" w:rsidR="007A4A14" w:rsidRPr="003F5B88"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LifeExpectancy AS "Life Expectancy" FROM Country ORDER BY Name;</w:t>
      </w:r>
    </w:p>
    <w:p w14:paraId="3844EF8A" w14:textId="77777777" w:rsidR="003F5B88" w:rsidRDefault="003F5B88"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08F9893" w14:textId="2F42FF32"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04 Selecting Rows</w:t>
      </w:r>
    </w:p>
    <w:p w14:paraId="12F55C0D" w14:textId="3F85CD9E" w:rsidR="00F47EA3" w:rsidRDefault="007A4A14" w:rsidP="00F47EA3">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world.db</w:t>
      </w:r>
    </w:p>
    <w:p w14:paraId="1AC92370" w14:textId="125CF37A"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Continent, Region FROM Country;</w:t>
      </w:r>
    </w:p>
    <w:p w14:paraId="31615315"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Continent, Region FROM Country WHERE Continent = 'Europe';</w:t>
      </w:r>
    </w:p>
    <w:p w14:paraId="7DBD2CD5"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Continent, Region FROM Country WHERE Continent = 'Europe' ORDER BY Name;</w:t>
      </w:r>
    </w:p>
    <w:p w14:paraId="5D6DF045"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Continent, Region FROM Country WHERE Continent = 'Europe' ORDER BY Name LIMIT 5;</w:t>
      </w:r>
    </w:p>
    <w:p w14:paraId="5DA781DF"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Continent, Region FROM Country WHERE Continent = 'Europe' ORDER BY Name LIMIT 5 OFFSET 5;</w:t>
      </w:r>
    </w:p>
    <w:p w14:paraId="7E2E3D0C"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EE8EAEC"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05 Selecting Columns</w:t>
      </w:r>
    </w:p>
    <w:p w14:paraId="236CCE56" w14:textId="0B2E0D6E" w:rsidR="007A4A14" w:rsidRPr="007A4A14" w:rsidRDefault="007A4A14" w:rsidP="00F47EA3">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world.db</w:t>
      </w:r>
    </w:p>
    <w:p w14:paraId="20347483"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 from Country;</w:t>
      </w:r>
    </w:p>
    <w:p w14:paraId="17669312"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Continent, Region from Country;</w:t>
      </w:r>
    </w:p>
    <w:p w14:paraId="5524C5F8"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Name AS Country, Continent, Region from Country;</w:t>
      </w:r>
    </w:p>
    <w:p w14:paraId="7ECBB047"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lastRenderedPageBreak/>
        <w:t>SELECT Name AS Country, Region, Continent from Country;</w:t>
      </w:r>
    </w:p>
    <w:p w14:paraId="6736974A"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456E9B2"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06 Counting Rows</w:t>
      </w:r>
    </w:p>
    <w:p w14:paraId="05501627" w14:textId="77777777" w:rsidR="007A4A14" w:rsidRPr="007A4A14" w:rsidRDefault="007A4A14" w:rsidP="00F47EA3">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world.db</w:t>
      </w:r>
    </w:p>
    <w:p w14:paraId="67C00F51"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COUNT(*) FROM Country;</w:t>
      </w:r>
    </w:p>
    <w:p w14:paraId="4E189355"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COUNT(*) FROM Country WHERE Population &gt; 1000000;</w:t>
      </w:r>
    </w:p>
    <w:p w14:paraId="1FD8F5DA"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COUNT(*) FROM Country WHERE Population &gt; 100000000;</w:t>
      </w:r>
    </w:p>
    <w:p w14:paraId="615C7B18"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COUNT(*) FROM Country WHERE Population &gt; 100000000 AND Continent = 'Europe' ;</w:t>
      </w:r>
    </w:p>
    <w:p w14:paraId="5FFD0AE7"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COUNT(*) FROM Country;</w:t>
      </w:r>
    </w:p>
    <w:p w14:paraId="0998242D" w14:textId="48463A9C" w:rsid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COUNT(LifeExpectancy) FROM Country;</w:t>
      </w:r>
    </w:p>
    <w:p w14:paraId="49434D09" w14:textId="420B9286" w:rsidR="00F47EA3" w:rsidRPr="007A4A14" w:rsidRDefault="00F47EA3"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0B3E7F00"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07 Inserting Data</w:t>
      </w:r>
    </w:p>
    <w:p w14:paraId="779AD892" w14:textId="77777777" w:rsidR="007A4A14" w:rsidRPr="007A4A14" w:rsidRDefault="007A4A14" w:rsidP="00F47EA3">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test.db</w:t>
      </w:r>
    </w:p>
    <w:p w14:paraId="057899C1"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 FROM customer;</w:t>
      </w:r>
    </w:p>
    <w:p w14:paraId="246CE06A"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xml:space="preserve">INSERT INTO customer (name, address, city, state, zip) </w:t>
      </w:r>
    </w:p>
    <w:p w14:paraId="7FEA0DCF" w14:textId="6D9AC539" w:rsidR="007A4A14" w:rsidRPr="007A4A14" w:rsidRDefault="00F47EA3"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Pr>
          <w:rFonts w:ascii="Verdana" w:eastAsia="Times New Roman" w:hAnsi="Verdana" w:cs="Courier New"/>
          <w:color w:val="000000"/>
          <w:sz w:val="20"/>
          <w:szCs w:val="20"/>
        </w:rPr>
        <w:tab/>
      </w:r>
      <w:r w:rsidR="007A4A14" w:rsidRPr="007A4A14">
        <w:rPr>
          <w:rFonts w:ascii="Verdana" w:eastAsia="Times New Roman" w:hAnsi="Verdana" w:cs="Courier New"/>
          <w:color w:val="000000"/>
          <w:sz w:val="20"/>
          <w:szCs w:val="20"/>
        </w:rPr>
        <w:t>VALUES ('Fred Flintstone', '123 Cobblestone Way', 'Bedrock', 'CA', '91234');</w:t>
      </w:r>
    </w:p>
    <w:p w14:paraId="5120AD18"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D9D44F6"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xml:space="preserve">INSERT INTO customer (name, city, state) </w:t>
      </w:r>
    </w:p>
    <w:p w14:paraId="456B8A00" w14:textId="658D02A8"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xml:space="preserve">  </w:t>
      </w:r>
      <w:r w:rsidR="00F47EA3">
        <w:rPr>
          <w:rFonts w:ascii="Verdana" w:eastAsia="Times New Roman" w:hAnsi="Verdana" w:cs="Courier New"/>
          <w:color w:val="000000"/>
          <w:sz w:val="20"/>
          <w:szCs w:val="20"/>
        </w:rPr>
        <w:tab/>
      </w:r>
      <w:r w:rsidRPr="007A4A14">
        <w:rPr>
          <w:rFonts w:ascii="Verdana" w:eastAsia="Times New Roman" w:hAnsi="Verdana" w:cs="Courier New"/>
          <w:color w:val="000000"/>
          <w:sz w:val="20"/>
          <w:szCs w:val="20"/>
        </w:rPr>
        <w:t>VALUES ('Jimi Hendrix', 'Renton', 'WA');</w:t>
      </w:r>
    </w:p>
    <w:p w14:paraId="499A0CEC"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5EE9B4B"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08 Updating Data</w:t>
      </w:r>
    </w:p>
    <w:p w14:paraId="1DC852C2" w14:textId="77777777" w:rsidR="007A4A14" w:rsidRPr="007A4A14" w:rsidRDefault="007A4A14" w:rsidP="00F47EA3">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test.db</w:t>
      </w:r>
    </w:p>
    <w:p w14:paraId="20FE3A5C"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 FROM customer;</w:t>
      </w:r>
    </w:p>
    <w:p w14:paraId="541195B7"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UPDATE customer SET address = '123 Music Avenue', zip = '98056' WHERE id = 5;</w:t>
      </w:r>
    </w:p>
    <w:p w14:paraId="41A97375"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UPDATE customer SET address = '2603 S Washington St', zip = '98056' WHERE id = 5;</w:t>
      </w:r>
    </w:p>
    <w:p w14:paraId="1CBF3183"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UPDATE customer SET address = NULL, zip = NULL WHERE id = 5;</w:t>
      </w:r>
    </w:p>
    <w:p w14:paraId="6DDB388B"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0E15110E"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09 Deleting Data</w:t>
      </w:r>
    </w:p>
    <w:p w14:paraId="593BF092" w14:textId="77777777" w:rsidR="007A4A14" w:rsidRPr="007A4A14" w:rsidRDefault="007A4A14" w:rsidP="00F47EA3">
      <w:pPr>
        <w:pBdr>
          <w:bottom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 test.db</w:t>
      </w:r>
    </w:p>
    <w:p w14:paraId="6B88EA80"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E992C0E"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 FROM customer WHERE id = 4;</w:t>
      </w:r>
    </w:p>
    <w:p w14:paraId="553C0328"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DELETE FROM customer WHERE id = 4;</w:t>
      </w:r>
    </w:p>
    <w:p w14:paraId="7A51E8EC"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 FROM customer;</w:t>
      </w:r>
    </w:p>
    <w:p w14:paraId="3361AC4F" w14:textId="77777777" w:rsidR="007A4A14" w:rsidRP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DELETE FROM customer WHERE id = 5;</w:t>
      </w:r>
    </w:p>
    <w:p w14:paraId="451C0EDE" w14:textId="5736C22A" w:rsidR="007A4A14" w:rsidRDefault="007A4A14"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7A4A14">
        <w:rPr>
          <w:rFonts w:ascii="Verdana" w:eastAsia="Times New Roman" w:hAnsi="Verdana" w:cs="Courier New"/>
          <w:color w:val="000000"/>
          <w:sz w:val="20"/>
          <w:szCs w:val="20"/>
        </w:rPr>
        <w:t>SELECT * FROM customer;</w:t>
      </w:r>
    </w:p>
    <w:p w14:paraId="6AC39CB2" w14:textId="6D5F57E4" w:rsidR="00947202" w:rsidRDefault="00947202"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579C7F6" w14:textId="77777777" w:rsidR="009C3821" w:rsidRDefault="009C3821">
      <w:pPr>
        <w:rPr>
          <w:rFonts w:asciiTheme="majorHAnsi" w:eastAsiaTheme="majorEastAsia" w:hAnsiTheme="majorHAnsi" w:cstheme="majorBidi"/>
          <w:color w:val="262626" w:themeColor="text1" w:themeTint="D9"/>
          <w:sz w:val="40"/>
          <w:szCs w:val="40"/>
        </w:rPr>
      </w:pPr>
      <w:r>
        <w:br w:type="page"/>
      </w:r>
    </w:p>
    <w:p w14:paraId="6A2BD43E" w14:textId="5A3E5CC5" w:rsidR="00FC0CEB" w:rsidRDefault="00FC0CEB" w:rsidP="00FC0CEB">
      <w:pPr>
        <w:pStyle w:val="Heading1"/>
      </w:pPr>
      <w:r w:rsidRPr="00F47EA3">
        <w:t>S</w:t>
      </w:r>
      <w:r>
        <w:t>c</w:t>
      </w:r>
      <w:r w:rsidRPr="00F47EA3">
        <w:t>reenshots</w:t>
      </w:r>
    </w:p>
    <w:p w14:paraId="7294353E" w14:textId="644092FF" w:rsidR="00947202" w:rsidRPr="00475430" w:rsidRDefault="00947202"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r w:rsidRPr="00475430">
        <w:rPr>
          <w:rFonts w:ascii="Verdana" w:eastAsia="Times New Roman" w:hAnsi="Verdana" w:cs="Courier New"/>
          <w:color w:val="538135" w:themeColor="accent6" w:themeShade="BF"/>
          <w:sz w:val="20"/>
          <w:szCs w:val="20"/>
        </w:rPr>
        <w:t xml:space="preserve">Provide </w:t>
      </w:r>
      <w:r w:rsidR="00197590" w:rsidRPr="00475430">
        <w:rPr>
          <w:rFonts w:ascii="Verdana" w:eastAsia="Times New Roman" w:hAnsi="Verdana" w:cs="Courier New"/>
          <w:color w:val="538135" w:themeColor="accent6" w:themeShade="BF"/>
          <w:sz w:val="20"/>
          <w:szCs w:val="20"/>
        </w:rPr>
        <w:t>at least</w:t>
      </w:r>
      <w:r w:rsidR="00966D1E" w:rsidRPr="00475430">
        <w:rPr>
          <w:rFonts w:ascii="Verdana" w:eastAsia="Times New Roman" w:hAnsi="Verdana" w:cs="Courier New"/>
          <w:color w:val="538135" w:themeColor="accent6" w:themeShade="BF"/>
          <w:sz w:val="20"/>
          <w:szCs w:val="20"/>
        </w:rPr>
        <w:t xml:space="preserve"> 3 screenshots as part of HOP submission.</w:t>
      </w:r>
    </w:p>
    <w:p w14:paraId="79934CA5" w14:textId="29121C4D" w:rsidR="00966D1E" w:rsidRDefault="00FE2B5B"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Pr>
          <w:rFonts w:ascii="Verdana" w:eastAsia="Times New Roman" w:hAnsi="Verdana" w:cs="Courier New"/>
          <w:color w:val="000000"/>
          <w:sz w:val="20"/>
          <w:szCs w:val="20"/>
        </w:rPr>
        <w:object w:dxaOrig="9653" w:dyaOrig="5420" w14:anchorId="68BFB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482.65pt;height:271pt" o:ole="">
            <v:imagedata r:id="rId10" o:title=""/>
            <w10:bordertop type="single" width="12"/>
            <w10:borderleft type="single" width="12"/>
            <w10:borderbottom type="single" width="12"/>
            <w10:borderright type="single" width="12"/>
          </v:shape>
          <o:OLEObject Type="Embed" ProgID="PowerPoint.Show.12" ShapeID="_x0000_i1032" DrawAspect="Content" ObjectID="_1719581230" r:id="rId11"/>
        </w:object>
      </w:r>
    </w:p>
    <w:p w14:paraId="6A317235" w14:textId="77777777" w:rsidR="009C3821" w:rsidRDefault="009C3821" w:rsidP="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AD7A7BB" w14:textId="1334CB54" w:rsidR="00966D1E" w:rsidRDefault="00FC0CEB" w:rsidP="00FC0CEB">
      <w:pPr>
        <w:pStyle w:val="Heading1"/>
        <w:rPr>
          <w:rFonts w:eastAsia="Times New Roman"/>
        </w:rPr>
      </w:pPr>
      <w:r>
        <w:rPr>
          <w:rFonts w:eastAsia="Times New Roman"/>
        </w:rPr>
        <w:t>Summary</w:t>
      </w:r>
    </w:p>
    <w:p w14:paraId="49C93A8B" w14:textId="77777777" w:rsidR="00197590" w:rsidRPr="00475430" w:rsidRDefault="00197590" w:rsidP="00FC0CEB">
      <w:pPr>
        <w:pBdr>
          <w:bottom w:val="single" w:sz="4" w:space="1" w:color="auto"/>
        </w:pBdr>
        <w:spacing w:after="0" w:line="240" w:lineRule="auto"/>
        <w:rPr>
          <w:rFonts w:ascii="Times New Roman" w:hAnsi="Times New Roman" w:cs="Times New Roman"/>
          <w:color w:val="538135" w:themeColor="accent6" w:themeShade="BF"/>
          <w:sz w:val="24"/>
          <w:szCs w:val="24"/>
        </w:rPr>
      </w:pPr>
      <w:r w:rsidRPr="00475430">
        <w:rPr>
          <w:rFonts w:ascii="Times New Roman" w:hAnsi="Times New Roman" w:cs="Times New Roman"/>
          <w:color w:val="538135" w:themeColor="accent6" w:themeShade="BF"/>
          <w:sz w:val="24"/>
          <w:szCs w:val="24"/>
        </w:rPr>
        <w:t>Write a 150-word summary to explain your understandings and findings from this lab assignment.</w:t>
      </w:r>
    </w:p>
    <w:p w14:paraId="2B99D9D3" w14:textId="1ED20D3C" w:rsidR="00F47EA3" w:rsidRDefault="00F47EA3" w:rsidP="00F47EA3"/>
    <w:p w14:paraId="7B527116" w14:textId="5FE1B39C" w:rsidR="009C3821" w:rsidRDefault="009C3821" w:rsidP="00F47EA3">
      <w:r>
        <w:t xml:space="preserve">What I learned from this Hands-On Practice was that I do not like using SQLite. Some of the main differences between SQLite and T-SQL </w:t>
      </w:r>
      <w:r w:rsidR="00FE2B5B">
        <w:t>are</w:t>
      </w:r>
      <w:r>
        <w:t xml:space="preserve"> SQLite uses LIMIT whereas TSQL uses TOP to limit the </w:t>
      </w:r>
      <w:proofErr w:type="gramStart"/>
      <w:r>
        <w:t>amount</w:t>
      </w:r>
      <w:proofErr w:type="gramEnd"/>
      <w:r>
        <w:t xml:space="preserve"> of results returned. Using an editor to view the queries is nice somewhat but is very tedious as SQLite only processes one query at a time instead of displaying multiple </w:t>
      </w:r>
      <w:r w:rsidR="00FE2B5B">
        <w:t>queries as TSQL does. The way databases are used is strange as the explicit nature of calling the database is not readily apparent in SQLite.</w:t>
      </w:r>
    </w:p>
    <w:p w14:paraId="7F4A328C" w14:textId="6E927244" w:rsidR="00FE2B5B" w:rsidRDefault="00FE2B5B" w:rsidP="00F47EA3">
      <w:r>
        <w:t>In the CLI SQLite is only apparent at the initial call and can quickly become lost in the mix if the user doesn’t pay attention. However, it seems that the appeal of SQLite is how it processes queries from outside sources as interfacing with it is easy to learn.</w:t>
      </w:r>
    </w:p>
    <w:p w14:paraId="0F696A7D" w14:textId="77777777" w:rsidR="00FE2B5B" w:rsidRPr="00F47EA3" w:rsidRDefault="00FE2B5B" w:rsidP="00F47EA3"/>
    <w:sectPr w:rsidR="00FE2B5B" w:rsidRPr="00F47EA3" w:rsidSect="00F47EA3">
      <w:headerReference w:type="default" r:id="rId12"/>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D2FCA" w14:textId="77777777" w:rsidR="007625AF" w:rsidRDefault="007625AF" w:rsidP="009B14B7">
      <w:pPr>
        <w:spacing w:after="0" w:line="240" w:lineRule="auto"/>
      </w:pPr>
      <w:r>
        <w:separator/>
      </w:r>
    </w:p>
  </w:endnote>
  <w:endnote w:type="continuationSeparator" w:id="0">
    <w:p w14:paraId="3A48B3F5" w14:textId="77777777" w:rsidR="007625AF" w:rsidRDefault="007625AF" w:rsidP="009B14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9420014"/>
      <w:docPartObj>
        <w:docPartGallery w:val="Page Numbers (Bottom of Page)"/>
        <w:docPartUnique/>
      </w:docPartObj>
    </w:sdtPr>
    <w:sdtEndPr>
      <w:rPr>
        <w:noProof/>
      </w:rPr>
    </w:sdtEndPr>
    <w:sdtContent>
      <w:p w14:paraId="07D70511" w14:textId="54C725C1" w:rsidR="009B14B7" w:rsidRDefault="009B14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88A9BB" w14:textId="77777777" w:rsidR="00F72C4F" w:rsidRPr="001E39F9" w:rsidRDefault="00F72C4F" w:rsidP="001E39F9">
    <w:pPr>
      <w:tabs>
        <w:tab w:val="left" w:pos="5818"/>
        <w:tab w:val="center" w:pos="5940"/>
        <w:tab w:val="right" w:pos="9100"/>
      </w:tabs>
      <w:ind w:right="260"/>
      <w:rPr>
        <w:color w:val="222A35" w:themeColor="text2" w:themeShade="80"/>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69201449" w14:textId="77777777" w:rsidR="009B14B7" w:rsidRDefault="009B14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8E116" w14:textId="77777777" w:rsidR="007625AF" w:rsidRDefault="007625AF" w:rsidP="009B14B7">
      <w:pPr>
        <w:spacing w:after="0" w:line="240" w:lineRule="auto"/>
      </w:pPr>
      <w:r>
        <w:separator/>
      </w:r>
    </w:p>
  </w:footnote>
  <w:footnote w:type="continuationSeparator" w:id="0">
    <w:p w14:paraId="373A59B2" w14:textId="77777777" w:rsidR="007625AF" w:rsidRDefault="007625AF" w:rsidP="009B14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CD56" w14:textId="4393BDCB" w:rsidR="00F72C4F" w:rsidRDefault="00F72C4F">
    <w:pPr>
      <w:pStyle w:val="Header"/>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A950FDECE4DC44CC91466CE2054474C7"/>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Hands On Practice 01 A</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94AB460300DB48DA9C02F5E58A4EAC35"/>
        </w:placeholder>
        <w:dataBinding w:prefixMappings="xmlns:ns0='http://schemas.microsoft.com/office/2006/coverPageProps'" w:xpath="/ns0:CoverPageProperties[1]/ns0:PublishDate[1]" w:storeItemID="{55AF091B-3C7A-41E3-B477-F2FDAA23CFDA}"/>
        <w:date w:fullDate="2022-07-17T00:00:00Z">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July 17, 2022</w:t>
        </w:r>
      </w:sdtContent>
    </w:sdt>
  </w:p>
  <w:p w14:paraId="5557C406" w14:textId="77777777" w:rsidR="009B14B7" w:rsidRDefault="009B14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1"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hint="default"/>
      </w:rPr>
    </w:lvl>
    <w:lvl w:ilvl="8" w:tplc="FA0085A4">
      <w:start w:val="1"/>
      <w:numFmt w:val="bullet"/>
      <w:lvlText w:val=""/>
      <w:lvlJc w:val="left"/>
      <w:pPr>
        <w:ind w:left="6480" w:hanging="360"/>
      </w:pPr>
      <w:rPr>
        <w:rFonts w:ascii="Wingdings" w:hAnsi="Wingdings" w:hint="default"/>
      </w:rPr>
    </w:lvl>
  </w:abstractNum>
  <w:num w:numId="1" w16cid:durableId="1169635724">
    <w:abstractNumId w:val="0"/>
  </w:num>
  <w:num w:numId="2" w16cid:durableId="841582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MzExs7AwMTaxMDNR0lEKTi0uzszPAykwrAUAr92wnCwAAAA="/>
  </w:docVars>
  <w:rsids>
    <w:rsidRoot w:val="007A4A14"/>
    <w:rsid w:val="00111F73"/>
    <w:rsid w:val="00125131"/>
    <w:rsid w:val="00197590"/>
    <w:rsid w:val="002464BA"/>
    <w:rsid w:val="002C7D95"/>
    <w:rsid w:val="002F5808"/>
    <w:rsid w:val="003F5B88"/>
    <w:rsid w:val="00475430"/>
    <w:rsid w:val="006D48C4"/>
    <w:rsid w:val="007625AF"/>
    <w:rsid w:val="007A4A14"/>
    <w:rsid w:val="007F2A96"/>
    <w:rsid w:val="00890BA3"/>
    <w:rsid w:val="00947202"/>
    <w:rsid w:val="00966D1E"/>
    <w:rsid w:val="009B14B7"/>
    <w:rsid w:val="009C3821"/>
    <w:rsid w:val="009D7A6A"/>
    <w:rsid w:val="00A14F5A"/>
    <w:rsid w:val="00D11E2A"/>
    <w:rsid w:val="00D94CD0"/>
    <w:rsid w:val="00F47EA3"/>
    <w:rsid w:val="00F72C4F"/>
    <w:rsid w:val="00F94FF3"/>
    <w:rsid w:val="00FC0CEB"/>
    <w:rsid w:val="00FE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E9210"/>
  <w15:chartTrackingRefBased/>
  <w15:docId w15:val="{96F58960-F6BD-4F2D-AC0F-3856EB639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EA3"/>
  </w:style>
  <w:style w:type="paragraph" w:styleId="Heading1">
    <w:name w:val="heading 1"/>
    <w:basedOn w:val="Normal"/>
    <w:next w:val="Normal"/>
    <w:link w:val="Heading1Char"/>
    <w:uiPriority w:val="9"/>
    <w:qFormat/>
    <w:rsid w:val="00F47EA3"/>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F47EA3"/>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F47EA3"/>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F47EA3"/>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F47EA3"/>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F47EA3"/>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F47EA3"/>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F47EA3"/>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F47EA3"/>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A4A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4A14"/>
    <w:rPr>
      <w:rFonts w:ascii="Courier New" w:eastAsia="Times New Roman" w:hAnsi="Courier New" w:cs="Courier New"/>
      <w:sz w:val="20"/>
      <w:szCs w:val="20"/>
    </w:rPr>
  </w:style>
  <w:style w:type="paragraph" w:styleId="ListParagraph">
    <w:name w:val="List Paragraph"/>
    <w:basedOn w:val="Normal"/>
    <w:uiPriority w:val="34"/>
    <w:qFormat/>
    <w:rsid w:val="007A4A14"/>
    <w:pPr>
      <w:ind w:left="720"/>
      <w:contextualSpacing/>
    </w:pPr>
  </w:style>
  <w:style w:type="paragraph" w:styleId="Header">
    <w:name w:val="header"/>
    <w:basedOn w:val="Normal"/>
    <w:link w:val="HeaderChar"/>
    <w:uiPriority w:val="99"/>
    <w:unhideWhenUsed/>
    <w:rsid w:val="009B14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4B7"/>
  </w:style>
  <w:style w:type="paragraph" w:styleId="Footer">
    <w:name w:val="footer"/>
    <w:basedOn w:val="Normal"/>
    <w:link w:val="FooterChar"/>
    <w:uiPriority w:val="99"/>
    <w:unhideWhenUsed/>
    <w:rsid w:val="009B14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4B7"/>
  </w:style>
  <w:style w:type="character" w:customStyle="1" w:styleId="Heading1Char">
    <w:name w:val="Heading 1 Char"/>
    <w:basedOn w:val="DefaultParagraphFont"/>
    <w:link w:val="Heading1"/>
    <w:uiPriority w:val="9"/>
    <w:rsid w:val="00F47EA3"/>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F47EA3"/>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F47EA3"/>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F47EA3"/>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F47EA3"/>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F47EA3"/>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F47EA3"/>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F47EA3"/>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F47EA3"/>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F47EA3"/>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F47EA3"/>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47EA3"/>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F47EA3"/>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47EA3"/>
    <w:rPr>
      <w:caps/>
      <w:color w:val="404040" w:themeColor="text1" w:themeTint="BF"/>
      <w:spacing w:val="20"/>
      <w:sz w:val="28"/>
      <w:szCs w:val="28"/>
    </w:rPr>
  </w:style>
  <w:style w:type="character" w:styleId="Strong">
    <w:name w:val="Strong"/>
    <w:basedOn w:val="DefaultParagraphFont"/>
    <w:uiPriority w:val="22"/>
    <w:qFormat/>
    <w:rsid w:val="00F47EA3"/>
    <w:rPr>
      <w:b/>
      <w:bCs/>
    </w:rPr>
  </w:style>
  <w:style w:type="character" w:styleId="Emphasis">
    <w:name w:val="Emphasis"/>
    <w:basedOn w:val="DefaultParagraphFont"/>
    <w:uiPriority w:val="20"/>
    <w:qFormat/>
    <w:rsid w:val="00F47EA3"/>
    <w:rPr>
      <w:i/>
      <w:iCs/>
      <w:color w:val="000000" w:themeColor="text1"/>
    </w:rPr>
  </w:style>
  <w:style w:type="paragraph" w:styleId="NoSpacing">
    <w:name w:val="No Spacing"/>
    <w:uiPriority w:val="1"/>
    <w:qFormat/>
    <w:rsid w:val="00F47EA3"/>
    <w:pPr>
      <w:spacing w:after="0" w:line="240" w:lineRule="auto"/>
    </w:pPr>
  </w:style>
  <w:style w:type="paragraph" w:styleId="Quote">
    <w:name w:val="Quote"/>
    <w:basedOn w:val="Normal"/>
    <w:next w:val="Normal"/>
    <w:link w:val="QuoteChar"/>
    <w:uiPriority w:val="29"/>
    <w:qFormat/>
    <w:rsid w:val="00F47EA3"/>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47EA3"/>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F47EA3"/>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47EA3"/>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47EA3"/>
    <w:rPr>
      <w:i/>
      <w:iCs/>
      <w:color w:val="595959" w:themeColor="text1" w:themeTint="A6"/>
    </w:rPr>
  </w:style>
  <w:style w:type="character" w:styleId="IntenseEmphasis">
    <w:name w:val="Intense Emphasis"/>
    <w:basedOn w:val="DefaultParagraphFont"/>
    <w:uiPriority w:val="21"/>
    <w:qFormat/>
    <w:rsid w:val="00F47EA3"/>
    <w:rPr>
      <w:b/>
      <w:bCs/>
      <w:i/>
      <w:iCs/>
      <w:caps w:val="0"/>
      <w:smallCaps w:val="0"/>
      <w:strike w:val="0"/>
      <w:dstrike w:val="0"/>
      <w:color w:val="ED7D31" w:themeColor="accent2"/>
    </w:rPr>
  </w:style>
  <w:style w:type="character" w:styleId="SubtleReference">
    <w:name w:val="Subtle Reference"/>
    <w:basedOn w:val="DefaultParagraphFont"/>
    <w:uiPriority w:val="31"/>
    <w:qFormat/>
    <w:rsid w:val="00F47EA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47EA3"/>
    <w:rPr>
      <w:b/>
      <w:bCs/>
      <w:caps w:val="0"/>
      <w:smallCaps/>
      <w:color w:val="auto"/>
      <w:spacing w:val="0"/>
      <w:u w:val="single"/>
    </w:rPr>
  </w:style>
  <w:style w:type="character" w:styleId="BookTitle">
    <w:name w:val="Book Title"/>
    <w:basedOn w:val="DefaultParagraphFont"/>
    <w:uiPriority w:val="33"/>
    <w:qFormat/>
    <w:rsid w:val="00F47EA3"/>
    <w:rPr>
      <w:b/>
      <w:bCs/>
      <w:caps w:val="0"/>
      <w:smallCaps/>
      <w:spacing w:val="0"/>
    </w:rPr>
  </w:style>
  <w:style w:type="paragraph" w:styleId="TOCHeading">
    <w:name w:val="TOC Heading"/>
    <w:basedOn w:val="Heading1"/>
    <w:next w:val="Normal"/>
    <w:uiPriority w:val="39"/>
    <w:semiHidden/>
    <w:unhideWhenUsed/>
    <w:qFormat/>
    <w:rsid w:val="00F47EA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06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PowerPoint_Presentation.pptx"/><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50FDECE4DC44CC91466CE2054474C7"/>
        <w:category>
          <w:name w:val="General"/>
          <w:gallery w:val="placeholder"/>
        </w:category>
        <w:types>
          <w:type w:val="bbPlcHdr"/>
        </w:types>
        <w:behaviors>
          <w:behavior w:val="content"/>
        </w:behaviors>
        <w:guid w:val="{4C08204A-1341-423B-8D0D-93DEB4E58C2B}"/>
      </w:docPartPr>
      <w:docPartBody>
        <w:p w:rsidR="00000000" w:rsidRDefault="00725791" w:rsidP="00725791">
          <w:pPr>
            <w:pStyle w:val="A950FDECE4DC44CC91466CE2054474C7"/>
          </w:pPr>
          <w:r>
            <w:rPr>
              <w:rFonts w:asciiTheme="majorHAnsi" w:eastAsiaTheme="majorEastAsia" w:hAnsiTheme="majorHAnsi" w:cstheme="majorBidi"/>
              <w:color w:val="4472C4" w:themeColor="accent1"/>
              <w:sz w:val="27"/>
              <w:szCs w:val="27"/>
            </w:rPr>
            <w:t>[Document title]</w:t>
          </w:r>
        </w:p>
      </w:docPartBody>
    </w:docPart>
    <w:docPart>
      <w:docPartPr>
        <w:name w:val="94AB460300DB48DA9C02F5E58A4EAC35"/>
        <w:category>
          <w:name w:val="General"/>
          <w:gallery w:val="placeholder"/>
        </w:category>
        <w:types>
          <w:type w:val="bbPlcHdr"/>
        </w:types>
        <w:behaviors>
          <w:behavior w:val="content"/>
        </w:behaviors>
        <w:guid w:val="{691C8A9E-AC3F-4C59-A9CE-DA71B743929D}"/>
      </w:docPartPr>
      <w:docPartBody>
        <w:p w:rsidR="00000000" w:rsidRDefault="00725791" w:rsidP="00725791">
          <w:pPr>
            <w:pStyle w:val="94AB460300DB48DA9C02F5E58A4EAC35"/>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5791"/>
    <w:rsid w:val="002C5553"/>
    <w:rsid w:val="00725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50FDECE4DC44CC91466CE2054474C7">
    <w:name w:val="A950FDECE4DC44CC91466CE2054474C7"/>
    <w:rsid w:val="00725791"/>
  </w:style>
  <w:style w:type="paragraph" w:customStyle="1" w:styleId="94AB460300DB48DA9C02F5E58A4EAC35">
    <w:name w:val="94AB460300DB48DA9C02F5E58A4EAC35"/>
    <w:rsid w:val="007257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1355F2-036F-4B46-BA76-22D6B0D44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3</Pages>
  <Words>542</Words>
  <Characters>309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 On Practice 01 A</dc:title>
  <dc:subject/>
  <dc:creator>Pranjal Deka</dc:creator>
  <cp:keywords/>
  <dc:description/>
  <cp:lastModifiedBy>Thaddeus Thomas</cp:lastModifiedBy>
  <cp:revision>16</cp:revision>
  <dcterms:created xsi:type="dcterms:W3CDTF">2021-05-13T23:43:00Z</dcterms:created>
  <dcterms:modified xsi:type="dcterms:W3CDTF">2022-07-17T22:41:00Z</dcterms:modified>
</cp:coreProperties>
</file>